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6BC7F" w14:textId="796A3098" w:rsidR="004123E7" w:rsidRPr="004123E7" w:rsidRDefault="004123E7" w:rsidP="004123E7">
      <w:pPr>
        <w:jc w:val="center"/>
        <w:rPr>
          <w:rFonts w:hint="eastAsia"/>
          <w:sz w:val="48"/>
          <w:szCs w:val="48"/>
        </w:rPr>
      </w:pPr>
      <w:r>
        <w:rPr>
          <w:rFonts w:hint="eastAsia"/>
          <w:sz w:val="48"/>
          <w:szCs w:val="48"/>
        </w:rPr>
        <w:t>实验</w:t>
      </w:r>
      <w:r>
        <w:rPr>
          <w:rFonts w:hint="eastAsia"/>
          <w:sz w:val="48"/>
          <w:szCs w:val="48"/>
        </w:rPr>
        <w:t>十</w:t>
      </w:r>
      <w:r>
        <w:rPr>
          <w:rFonts w:hint="eastAsia"/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黑盒测试</w:t>
      </w:r>
    </w:p>
    <w:p w14:paraId="33DA8723" w14:textId="77777777" w:rsidR="004123E7" w:rsidRDefault="004123E7" w:rsidP="004123E7">
      <w:pPr>
        <w:pStyle w:val="2"/>
        <w:rPr>
          <w:rFonts w:hint="eastAsia"/>
        </w:rPr>
      </w:pPr>
      <w:r>
        <w:rPr>
          <w:rFonts w:hint="eastAsia"/>
        </w:rPr>
        <w:t>一、实验目的</w:t>
      </w:r>
    </w:p>
    <w:p w14:paraId="6233D668" w14:textId="64FD2B30" w:rsidR="004123E7" w:rsidRDefault="004123E7" w:rsidP="004123E7">
      <w:pPr>
        <w:ind w:firstLine="420"/>
        <w:rPr>
          <w:rFonts w:hint="eastAsia"/>
        </w:rPr>
      </w:pPr>
      <w:r>
        <w:rPr>
          <w:rFonts w:hint="eastAsia"/>
        </w:rPr>
        <w:t>1、掌握</w:t>
      </w:r>
      <w:r>
        <w:rPr>
          <w:rFonts w:hint="eastAsia"/>
        </w:rPr>
        <w:t>黑盒测试</w:t>
      </w:r>
    </w:p>
    <w:p w14:paraId="79B5479E" w14:textId="77777777" w:rsidR="004123E7" w:rsidRDefault="004123E7" w:rsidP="004123E7">
      <w:pPr>
        <w:rPr>
          <w:rFonts w:hint="eastAsia"/>
        </w:rPr>
      </w:pPr>
    </w:p>
    <w:p w14:paraId="3A89718F" w14:textId="072E3B5B" w:rsidR="004123E7" w:rsidRDefault="004123E7" w:rsidP="004123E7">
      <w:pPr>
        <w:pStyle w:val="2"/>
      </w:pPr>
      <w:r>
        <w:rPr>
          <w:rFonts w:hint="eastAsia"/>
        </w:rPr>
        <w:t>二、实验内容</w:t>
      </w:r>
    </w:p>
    <w:p w14:paraId="28A4EFAC" w14:textId="39A90299" w:rsidR="00E92383" w:rsidRDefault="00E92383" w:rsidP="00E92383">
      <w:pPr>
        <w:tabs>
          <w:tab w:val="left" w:pos="5126"/>
        </w:tabs>
        <w:rPr>
          <w:rFonts w:ascii="Helvetica" w:hAnsi="Helvetica"/>
          <w:color w:val="111111"/>
          <w:shd w:val="clear" w:color="auto" w:fill="F4F4F4"/>
        </w:rPr>
      </w:pPr>
      <w:bookmarkStart w:id="0" w:name="_GoBack"/>
      <w:bookmarkEnd w:id="0"/>
      <w:r>
        <w:rPr>
          <w:rFonts w:ascii="Helvetica" w:hAnsi="Helvetica"/>
          <w:color w:val="111111"/>
          <w:shd w:val="clear" w:color="auto" w:fill="F4F4F4"/>
        </w:rPr>
        <w:t>按照黑盒设计方法设计测试用例，要应用等价类划分和边界条件测试的思想。例如银行系统，测试利率计算模块，航空系统，测试用户订票信息录入模块。</w:t>
      </w:r>
    </w:p>
    <w:p w14:paraId="13A7D50C" w14:textId="77777777" w:rsidR="00E92383" w:rsidRPr="00E92383" w:rsidRDefault="00E92383" w:rsidP="00E92383">
      <w:pPr>
        <w:rPr>
          <w:rFonts w:hint="eastAsia"/>
        </w:rPr>
      </w:pPr>
    </w:p>
    <w:p w14:paraId="565A43ED" w14:textId="77777777" w:rsidR="00EB17E0" w:rsidRPr="004123E7" w:rsidRDefault="00EB17E0" w:rsidP="004123E7"/>
    <w:sectPr w:rsidR="00EB17E0" w:rsidRPr="004123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MzO0NDK2tDQGspV0lIJTi4sz8/NACgxrAV5sO2YsAAAA"/>
  </w:docVars>
  <w:rsids>
    <w:rsidRoot w:val="00EB17E0"/>
    <w:rsid w:val="004123E7"/>
    <w:rsid w:val="00745B8B"/>
    <w:rsid w:val="00BF440E"/>
    <w:rsid w:val="00E92383"/>
    <w:rsid w:val="00EB1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1F9BE"/>
  <w15:chartTrackingRefBased/>
  <w15:docId w15:val="{F23936CC-71F7-4718-AC26-98F59AE95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123E7"/>
    <w:pPr>
      <w:widowControl w:val="0"/>
      <w:jc w:val="both"/>
    </w:pPr>
  </w:style>
  <w:style w:type="paragraph" w:styleId="2">
    <w:name w:val="heading 2"/>
    <w:basedOn w:val="a"/>
    <w:next w:val="a"/>
    <w:link w:val="21"/>
    <w:semiHidden/>
    <w:unhideWhenUsed/>
    <w:qFormat/>
    <w:rsid w:val="004123E7"/>
    <w:pPr>
      <w:keepNext/>
      <w:keepLines/>
      <w:widowControl/>
      <w:spacing w:before="260" w:after="260" w:line="412" w:lineRule="auto"/>
      <w:jc w:val="left"/>
      <w:outlineLvl w:val="1"/>
    </w:pPr>
    <w:rPr>
      <w:rFonts w:ascii="Arial" w:eastAsia="黑体" w:hAnsi="Arial" w:cs="宋体"/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uiPriority w:val="9"/>
    <w:semiHidden/>
    <w:rsid w:val="004123E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1">
    <w:name w:val="标题 2 字符1"/>
    <w:link w:val="2"/>
    <w:semiHidden/>
    <w:locked/>
    <w:rsid w:val="004123E7"/>
    <w:rPr>
      <w:rFonts w:ascii="Arial" w:eastAsia="黑体" w:hAnsi="Arial" w:cs="宋体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0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5</cp:revision>
  <dcterms:created xsi:type="dcterms:W3CDTF">2018-12-04T03:03:00Z</dcterms:created>
  <dcterms:modified xsi:type="dcterms:W3CDTF">2018-12-04T03:04:00Z</dcterms:modified>
</cp:coreProperties>
</file>